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2E3E2" w14:textId="77777777" w:rsidR="00702C1C" w:rsidRDefault="00A74FE0">
      <w:pPr>
        <w:spacing w:line="256" w:lineRule="auto"/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0202AC98" wp14:editId="3BA40741">
            <wp:extent cx="900430" cy="857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43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                                                                          </w:t>
      </w:r>
      <w:r>
        <w:rPr>
          <w:rFonts w:ascii="Calibri" w:eastAsia="Calibri" w:hAnsi="Calibri" w:cs="Latha" w:hint="eastAsia"/>
          <w:noProof/>
          <w:lang w:eastAsia="en-IN"/>
        </w:rPr>
        <w:drawing>
          <wp:inline distT="0" distB="0" distL="114300" distR="114300" wp14:anchorId="1EB71FC2" wp14:editId="724A2978">
            <wp:extent cx="2286000" cy="552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D414D" w14:textId="77777777" w:rsidR="00702C1C" w:rsidRDefault="00A74FE0">
      <w:pPr>
        <w:spacing w:line="256" w:lineRule="auto"/>
        <w:rPr>
          <w:lang w:val="en-US"/>
        </w:rPr>
      </w:pPr>
      <w:r>
        <w:rPr>
          <w:rFonts w:ascii="Calibri" w:eastAsia="Calibri" w:hAnsi="Calibri" w:cs="Latha" w:hint="eastAsia"/>
          <w:lang w:val="en-US" w:eastAsia="zh-CN" w:bidi="ar"/>
        </w:rPr>
        <w:t xml:space="preserve">                     </w:t>
      </w:r>
    </w:p>
    <w:p w14:paraId="03EEE58B" w14:textId="77777777" w:rsidR="00702C1C" w:rsidRDefault="00A74FE0">
      <w:pPr>
        <w:spacing w:after="0" w:line="256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 w:hint="eastAsia"/>
          <w:sz w:val="24"/>
          <w:szCs w:val="24"/>
          <w:lang w:val="en-US" w:eastAsia="zh-CN" w:bidi="ar"/>
        </w:rPr>
        <w:t>ST. JOSEPH</w:t>
      </w:r>
      <w:r>
        <w:rPr>
          <w:rFonts w:ascii="Arial" w:eastAsia="Calibri" w:hAnsi="Arial" w:cs="Arial" w:hint="eastAsia"/>
          <w:sz w:val="24"/>
          <w:szCs w:val="24"/>
          <w:lang w:val="en-US" w:eastAsia="zh-CN" w:bidi="ar"/>
        </w:rPr>
        <w:t>’</w:t>
      </w:r>
      <w:r>
        <w:rPr>
          <w:rFonts w:ascii="Arial" w:eastAsia="Calibri" w:hAnsi="Arial" w:cs="Arial" w:hint="eastAsia"/>
          <w:sz w:val="24"/>
          <w:szCs w:val="24"/>
          <w:lang w:val="en-US" w:eastAsia="zh-CN" w:bidi="ar"/>
        </w:rPr>
        <w:t>S COLLEGE (AUTONOMOUS), BENGALURU-27</w:t>
      </w:r>
    </w:p>
    <w:p w14:paraId="7EE8AC4E" w14:textId="693A8007" w:rsidR="00702C1C" w:rsidRDefault="00A74FE0">
      <w:pPr>
        <w:spacing w:after="0" w:line="256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 w:eastAsia="zh-CN" w:bidi="ar"/>
        </w:rPr>
        <w:t>B.S</w:t>
      </w:r>
      <w:r w:rsidR="00704851">
        <w:rPr>
          <w:rFonts w:ascii="Arial" w:eastAsia="Calibri" w:hAnsi="Arial" w:cs="Arial"/>
          <w:sz w:val="24"/>
          <w:szCs w:val="24"/>
          <w:lang w:eastAsia="zh-CN" w:bidi="ar"/>
        </w:rPr>
        <w:t xml:space="preserve">c </w:t>
      </w:r>
      <w:r>
        <w:rPr>
          <w:rFonts w:ascii="Arial" w:eastAsia="Calibri" w:hAnsi="Arial" w:cs="Arial"/>
          <w:sz w:val="24"/>
          <w:szCs w:val="24"/>
          <w:lang w:eastAsia="zh-CN" w:bidi="ar"/>
        </w:rPr>
        <w:t xml:space="preserve">Computer science </w:t>
      </w:r>
      <w:r>
        <w:rPr>
          <w:rFonts w:ascii="Arial" w:eastAsia="Calibri" w:hAnsi="Arial" w:cs="Arial"/>
          <w:sz w:val="24"/>
          <w:szCs w:val="24"/>
          <w:lang w:val="en-US" w:eastAsia="zh-CN" w:bidi="ar"/>
        </w:rPr>
        <w:t>– IV SEMESTER</w:t>
      </w:r>
      <w:bookmarkStart w:id="0" w:name="_GoBack"/>
      <w:bookmarkEnd w:id="0"/>
    </w:p>
    <w:p w14:paraId="3F272FFC" w14:textId="77777777" w:rsidR="00702C1C" w:rsidRDefault="00A74FE0">
      <w:pPr>
        <w:spacing w:after="0" w:line="268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 w:eastAsia="zh-CN" w:bidi="ar"/>
        </w:rPr>
        <w:t>SEMESTER EXAMINATION:  APRIL 2022</w:t>
      </w:r>
    </w:p>
    <w:p w14:paraId="5D68B5EE" w14:textId="77777777" w:rsidR="00702C1C" w:rsidRDefault="00A74FE0">
      <w:pPr>
        <w:spacing w:after="0" w:line="268" w:lineRule="auto"/>
        <w:jc w:val="center"/>
        <w:rPr>
          <w:rFonts w:ascii="Arial" w:eastAsia="Calibri" w:hAnsi="Arial" w:cs="Arial"/>
          <w:color w:val="C00000"/>
          <w:sz w:val="24"/>
          <w:szCs w:val="24"/>
          <w:lang w:val="en-US"/>
        </w:rPr>
      </w:pPr>
      <w:r>
        <w:rPr>
          <w:rFonts w:ascii="Arial" w:eastAsia="Calibri" w:hAnsi="Arial" w:cs="Arial"/>
          <w:color w:val="000000"/>
          <w:sz w:val="24"/>
          <w:szCs w:val="24"/>
          <w:lang w:val="en-US" w:eastAsia="zh-CN" w:bidi="ar"/>
        </w:rPr>
        <w:t>(Examination conducted in JULY 2022)</w:t>
      </w:r>
    </w:p>
    <w:p w14:paraId="15184E12" w14:textId="4F14C4A5" w:rsidR="00702C1C" w:rsidRDefault="00A74FE0">
      <w:pPr>
        <w:spacing w:line="268" w:lineRule="auto"/>
        <w:jc w:val="center"/>
        <w:rPr>
          <w:rFonts w:ascii="Arial" w:eastAsia="Calibri" w:hAnsi="Arial" w:cs="Arial"/>
          <w:b/>
          <w:bCs/>
          <w:sz w:val="24"/>
          <w:szCs w:val="24"/>
          <w:u w:val="single"/>
          <w:lang w:val="en-US"/>
        </w:rPr>
      </w:pPr>
      <w:r>
        <w:rPr>
          <w:rFonts w:ascii="Arial" w:eastAsia="Calibri" w:hAnsi="Arial" w:cs="Arial"/>
          <w:b/>
          <w:bCs/>
          <w:sz w:val="24"/>
          <w:szCs w:val="24"/>
          <w:u w:val="single"/>
          <w:lang w:val="en-US" w:eastAsia="zh-CN" w:bidi="ar"/>
        </w:rPr>
        <w:t>CS</w:t>
      </w:r>
      <w:r w:rsidR="00704851">
        <w:rPr>
          <w:rFonts w:ascii="Arial" w:eastAsia="Calibri" w:hAnsi="Arial" w:cs="Arial"/>
          <w:b/>
          <w:bCs/>
          <w:sz w:val="24"/>
          <w:szCs w:val="24"/>
          <w:u w:val="single"/>
          <w:lang w:val="en-US" w:eastAsia="zh-CN" w:bidi="ar"/>
        </w:rPr>
        <w:t xml:space="preserve"> </w:t>
      </w:r>
      <w:r>
        <w:rPr>
          <w:rFonts w:ascii="Arial" w:eastAsia="Calibri" w:hAnsi="Arial" w:cs="Arial"/>
          <w:b/>
          <w:bCs/>
          <w:sz w:val="24"/>
          <w:szCs w:val="24"/>
          <w:u w:val="single"/>
          <w:lang w:val="en-US" w:eastAsia="zh-CN" w:bidi="ar"/>
        </w:rPr>
        <w:t>41</w:t>
      </w:r>
      <w:r w:rsidR="00B143BC">
        <w:rPr>
          <w:rFonts w:ascii="Arial" w:eastAsia="Calibri" w:hAnsi="Arial" w:cs="Arial"/>
          <w:b/>
          <w:bCs/>
          <w:sz w:val="24"/>
          <w:szCs w:val="24"/>
          <w:u w:val="single"/>
          <w:lang w:val="en-US" w:eastAsia="zh-CN" w:bidi="ar"/>
        </w:rPr>
        <w:t>6</w:t>
      </w:r>
      <w:r w:rsidR="00704851">
        <w:rPr>
          <w:rFonts w:ascii="Arial" w:eastAsia="Calibri" w:hAnsi="Arial" w:cs="Arial"/>
          <w:b/>
          <w:bCs/>
          <w:sz w:val="24"/>
          <w:szCs w:val="24"/>
          <w:u w:val="single"/>
          <w:lang w:val="en-US" w:eastAsia="zh-CN" w:bidi="ar"/>
        </w:rPr>
        <w:t xml:space="preserve"> -</w:t>
      </w:r>
      <w:r w:rsidR="00704851">
        <w:rPr>
          <w:rFonts w:ascii="Times-Bold" w:eastAsia="Calibri" w:hAnsi="Times-Bold" w:cs="Times-Bold"/>
          <w:b/>
          <w:bCs/>
          <w:color w:val="000000"/>
          <w:u w:val="single"/>
          <w:lang w:val="en-US" w:eastAsia="zh-CN" w:bidi="ar"/>
        </w:rPr>
        <w:t xml:space="preserve"> </w:t>
      </w:r>
      <w:r>
        <w:rPr>
          <w:rFonts w:ascii="Arial" w:eastAsia="Calibri" w:hAnsi="Arial" w:cs="Arial"/>
          <w:b/>
          <w:bCs/>
          <w:color w:val="000000"/>
          <w:sz w:val="24"/>
          <w:szCs w:val="24"/>
          <w:u w:val="single"/>
          <w:lang w:val="en-US" w:eastAsia="zh-CN" w:bidi="ar"/>
        </w:rPr>
        <w:t>.</w:t>
      </w:r>
      <w:r w:rsidR="00704851">
        <w:rPr>
          <w:rFonts w:ascii="Arial" w:eastAsia="Calibri" w:hAnsi="Arial" w:cs="Arial"/>
          <w:b/>
          <w:bCs/>
          <w:color w:val="000000"/>
          <w:sz w:val="24"/>
          <w:szCs w:val="24"/>
          <w:u w:val="single"/>
          <w:lang w:val="en-US" w:eastAsia="zh-CN" w:bidi="ar"/>
        </w:rPr>
        <w:t>Net Technolog</w:t>
      </w:r>
      <w:r w:rsidR="00704851">
        <w:rPr>
          <w:rFonts w:ascii="Arial" w:eastAsia="Calibri" w:hAnsi="Arial" w:cs="Arial"/>
          <w:b/>
          <w:bCs/>
          <w:color w:val="000000"/>
          <w:sz w:val="24"/>
          <w:szCs w:val="24"/>
          <w:u w:val="single"/>
          <w:lang w:eastAsia="zh-CN" w:bidi="ar"/>
        </w:rPr>
        <w:t>ies</w:t>
      </w:r>
      <w:r>
        <w:rPr>
          <w:rFonts w:ascii="Arial" w:eastAsia="Calibri" w:hAnsi="Arial" w:cs="Arial"/>
          <w:b/>
          <w:bCs/>
          <w:color w:val="000000"/>
          <w:sz w:val="24"/>
          <w:szCs w:val="24"/>
          <w:u w:val="single"/>
          <w:lang w:val="en-US" w:eastAsia="zh-CN" w:bidi="ar"/>
        </w:rPr>
        <w:t xml:space="preserve"> </w:t>
      </w:r>
    </w:p>
    <w:p w14:paraId="6077BD83" w14:textId="77777777" w:rsidR="00702C1C" w:rsidRDefault="00A74FE0">
      <w:pPr>
        <w:spacing w:after="0" w:line="256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bookmarkStart w:id="1" w:name="_Hlk104538600"/>
      <w:r>
        <w:rPr>
          <w:rFonts w:ascii="Arial" w:eastAsia="Calibri" w:hAnsi="Arial" w:cs="Arial"/>
          <w:sz w:val="24"/>
          <w:szCs w:val="24"/>
          <w:lang w:val="en-US" w:eastAsia="zh-CN" w:bidi="ar"/>
        </w:rPr>
        <w:t>Time- 1½ hrs</w:t>
      </w:r>
      <w:r>
        <w:rPr>
          <w:rFonts w:ascii="Arial" w:eastAsia="Calibri" w:hAnsi="Arial" w:cs="Arial"/>
          <w:sz w:val="24"/>
          <w:szCs w:val="24"/>
          <w:lang w:val="en-US" w:eastAsia="zh-CN" w:bidi="ar"/>
        </w:rPr>
        <w:tab/>
      </w:r>
      <w:r>
        <w:rPr>
          <w:rFonts w:ascii="Arial" w:eastAsia="Calibri" w:hAnsi="Arial" w:cs="Arial"/>
          <w:sz w:val="24"/>
          <w:szCs w:val="24"/>
          <w:lang w:val="en-US" w:eastAsia="zh-CN" w:bidi="ar"/>
        </w:rPr>
        <w:tab/>
        <w:t xml:space="preserve">                                     </w:t>
      </w:r>
      <w:r>
        <w:rPr>
          <w:rFonts w:ascii="Arial" w:eastAsia="Calibri" w:hAnsi="Arial" w:cs="Arial"/>
          <w:sz w:val="24"/>
          <w:szCs w:val="24"/>
          <w:lang w:val="en-US" w:eastAsia="zh-CN" w:bidi="ar"/>
        </w:rPr>
        <w:tab/>
        <w:t xml:space="preserve">               Max Marks-35 </w:t>
      </w:r>
    </w:p>
    <w:p w14:paraId="6CAE3489" w14:textId="77777777" w:rsidR="00702C1C" w:rsidRDefault="00A74FE0">
      <w:pPr>
        <w:spacing w:after="0" w:line="256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 w:eastAsia="zh-CN" w:bidi="ar"/>
        </w:rPr>
        <w:t xml:space="preserve"> </w:t>
      </w:r>
    </w:p>
    <w:p w14:paraId="2CA94BCF" w14:textId="33DB4F55" w:rsidR="00702C1C" w:rsidRDefault="00A74FE0">
      <w:pPr>
        <w:spacing w:after="0" w:line="256" w:lineRule="auto"/>
        <w:jc w:val="center"/>
        <w:rPr>
          <w:rFonts w:ascii="Arial" w:eastAsia="Calibri" w:hAnsi="Arial" w:cs="Arial"/>
          <w:sz w:val="24"/>
          <w:szCs w:val="24"/>
          <w:lang w:val="en-US" w:eastAsia="zh-CN" w:bidi="ar"/>
        </w:rPr>
      </w:pPr>
      <w:r>
        <w:rPr>
          <w:rFonts w:ascii="Arial" w:eastAsia="Calibri" w:hAnsi="Arial" w:cs="Arial"/>
          <w:sz w:val="24"/>
          <w:szCs w:val="24"/>
          <w:lang w:val="en-US" w:eastAsia="zh-CN" w:bidi="ar"/>
        </w:rPr>
        <w:t xml:space="preserve"> This question paper contains </w:t>
      </w:r>
      <w:r w:rsidR="00AB346C">
        <w:rPr>
          <w:rFonts w:ascii="Arial" w:eastAsia="Calibri" w:hAnsi="Arial" w:cs="Arial"/>
          <w:sz w:val="24"/>
          <w:szCs w:val="24"/>
          <w:lang w:eastAsia="zh-CN" w:bidi="ar"/>
        </w:rPr>
        <w:t>2</w:t>
      </w:r>
      <w:r>
        <w:rPr>
          <w:rFonts w:ascii="Arial" w:eastAsia="Calibri" w:hAnsi="Arial" w:cs="Arial"/>
          <w:sz w:val="24"/>
          <w:szCs w:val="24"/>
          <w:lang w:val="en-US" w:eastAsia="zh-CN" w:bidi="ar"/>
        </w:rPr>
        <w:t xml:space="preserve"> printed page</w:t>
      </w:r>
      <w:r w:rsidR="00AB346C">
        <w:rPr>
          <w:rFonts w:ascii="Arial" w:eastAsia="Calibri" w:hAnsi="Arial" w:cs="Arial"/>
          <w:sz w:val="24"/>
          <w:szCs w:val="24"/>
          <w:lang w:val="en-US" w:eastAsia="zh-CN" w:bidi="ar"/>
        </w:rPr>
        <w:t>s</w:t>
      </w:r>
      <w:r>
        <w:rPr>
          <w:rFonts w:ascii="Arial" w:eastAsia="Calibri" w:hAnsi="Arial" w:cs="Arial"/>
          <w:sz w:val="24"/>
          <w:szCs w:val="24"/>
          <w:lang w:val="en-US" w:eastAsia="zh-CN" w:bidi="ar"/>
        </w:rPr>
        <w:t xml:space="preserve"> and two parts</w:t>
      </w:r>
    </w:p>
    <w:p w14:paraId="044E6C88" w14:textId="77777777" w:rsidR="00704851" w:rsidRDefault="00704851">
      <w:pPr>
        <w:spacing w:after="0" w:line="256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</w:p>
    <w:bookmarkEnd w:id="1"/>
    <w:p w14:paraId="7F467898" w14:textId="1597A037" w:rsidR="00702C1C" w:rsidRPr="00CF333B" w:rsidRDefault="00A74FE0" w:rsidP="00CF333B">
      <w:pPr>
        <w:jc w:val="center"/>
        <w:rPr>
          <w:b/>
          <w:bCs/>
        </w:rPr>
      </w:pPr>
      <w:r w:rsidRPr="00CF333B">
        <w:rPr>
          <w:b/>
          <w:bCs/>
        </w:rPr>
        <w:t>Part A</w:t>
      </w:r>
    </w:p>
    <w:p w14:paraId="4D8D61D1" w14:textId="136768C9" w:rsidR="00702C1C" w:rsidRDefault="00A74FE0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t xml:space="preserve">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Answer all of the following                                             </w:t>
      </w:r>
      <w:r w:rsidR="00CF333B">
        <w:rPr>
          <w:rFonts w:ascii="Times New Roman" w:hAnsi="Times New Roman" w:cs="Times New Roman"/>
          <w:b/>
          <w:bCs/>
          <w:sz w:val="28"/>
          <w:szCs w:val="28"/>
        </w:rPr>
        <w:t xml:space="preserve">       </w:t>
      </w:r>
      <w:r>
        <w:rPr>
          <w:rFonts w:ascii="Times New Roman" w:hAnsi="Times New Roman" w:cs="Times New Roman"/>
          <w:b/>
          <w:bCs/>
          <w:sz w:val="28"/>
          <w:szCs w:val="28"/>
        </w:rPr>
        <w:t>(5*2=10)</w:t>
      </w:r>
    </w:p>
    <w:p w14:paraId="43EE7FD8" w14:textId="77777777" w:rsidR="00702C1C" w:rsidRDefault="00702C1C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FAB510B" w14:textId="77777777" w:rsidR="00702C1C" w:rsidRDefault="00A74FE0">
      <w:pPr>
        <w:pStyle w:val="ListParagraph"/>
        <w:numPr>
          <w:ilvl w:val="0"/>
          <w:numId w:val="1"/>
        </w:numPr>
        <w:tabs>
          <w:tab w:val="left" w:pos="639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the role of solution explorer in Visual studio IDE. </w:t>
      </w:r>
    </w:p>
    <w:p w14:paraId="5A50E916" w14:textId="77777777" w:rsidR="00702C1C" w:rsidRDefault="00A74FE0">
      <w:pPr>
        <w:pStyle w:val="ListParagraph"/>
        <w:numPr>
          <w:ilvl w:val="0"/>
          <w:numId w:val="1"/>
        </w:numPr>
        <w:tabs>
          <w:tab w:val="left" w:pos="639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multiline and passwordchar properties of textbox.</w:t>
      </w:r>
    </w:p>
    <w:p w14:paraId="6D0AE5E1" w14:textId="77777777" w:rsidR="00702C1C" w:rsidRDefault="00A74FE0">
      <w:pPr>
        <w:pStyle w:val="ListParagraph"/>
        <w:numPr>
          <w:ilvl w:val="0"/>
          <w:numId w:val="1"/>
        </w:numPr>
        <w:tabs>
          <w:tab w:val="left" w:pos="639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 the syntax of nested if with an example. </w:t>
      </w:r>
    </w:p>
    <w:p w14:paraId="5621D05D" w14:textId="77777777" w:rsidR="00702C1C" w:rsidRDefault="00A74FE0">
      <w:pPr>
        <w:pStyle w:val="ListParagraph"/>
        <w:numPr>
          <w:ilvl w:val="0"/>
          <w:numId w:val="1"/>
        </w:numPr>
        <w:tabs>
          <w:tab w:val="left" w:pos="6399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use of “with …. end with” with syntax and example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A4361B7" w14:textId="77777777" w:rsidR="00702C1C" w:rsidRDefault="00A74F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use of finally block?</w:t>
      </w:r>
    </w:p>
    <w:p w14:paraId="01F5B7B2" w14:textId="77777777" w:rsidR="00702C1C" w:rsidRPr="00CF333B" w:rsidRDefault="00A74FE0" w:rsidP="00CF333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F333B">
        <w:rPr>
          <w:rFonts w:ascii="Times New Roman" w:hAnsi="Times New Roman" w:cs="Times New Roman"/>
          <w:b/>
          <w:bCs/>
          <w:sz w:val="24"/>
          <w:szCs w:val="24"/>
        </w:rPr>
        <w:t>Part B</w:t>
      </w:r>
    </w:p>
    <w:p w14:paraId="4A94D1A0" w14:textId="77777777" w:rsidR="00702C1C" w:rsidRDefault="00A74FE0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nswer any five of the following                                             (5*5=25)</w:t>
      </w:r>
    </w:p>
    <w:p w14:paraId="4A3AB62D" w14:textId="77777777" w:rsidR="00702C1C" w:rsidRDefault="00702C1C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96BBF07" w14:textId="77777777" w:rsidR="00702C1C" w:rsidRDefault="00A74F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 GUI and write a code for the following in VB.Net   for textbox</w:t>
      </w:r>
    </w:p>
    <w:p w14:paraId="458C51D9" w14:textId="77777777" w:rsidR="00702C1C" w:rsidRDefault="00A74F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font color</w:t>
      </w:r>
    </w:p>
    <w:p w14:paraId="332CD7A9" w14:textId="77777777" w:rsidR="00702C1C" w:rsidRDefault="00A74F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font size </w:t>
      </w:r>
    </w:p>
    <w:p w14:paraId="5A5A4276" w14:textId="77777777" w:rsidR="00702C1C" w:rsidRDefault="00A74F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ransfer the content of textbox to label</w:t>
      </w:r>
    </w:p>
    <w:p w14:paraId="53B4A16D" w14:textId="77777777" w:rsidR="00702C1C" w:rsidRDefault="00A74F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disable at runtime.</w:t>
      </w:r>
    </w:p>
    <w:p w14:paraId="53A1B667" w14:textId="77777777" w:rsidR="00702C1C" w:rsidRDefault="00A74FE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e content of textox to combobox</w:t>
      </w:r>
    </w:p>
    <w:p w14:paraId="7DDF6528" w14:textId="77777777" w:rsidR="00702C1C" w:rsidRDefault="00702C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E38A444" w14:textId="77777777" w:rsidR="00702C1C" w:rsidRDefault="00A74F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short note on usage of message box.  </w:t>
      </w:r>
    </w:p>
    <w:p w14:paraId="5E02C4E7" w14:textId="77777777" w:rsidR="00702C1C" w:rsidRDefault="00702C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B48CA08" w14:textId="77777777" w:rsidR="00702C1C" w:rsidRDefault="00A74F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VB. Net   code to design the following   output   using message box</w:t>
      </w:r>
    </w:p>
    <w:p w14:paraId="227B4EE7" w14:textId="77777777" w:rsidR="00702C1C" w:rsidRDefault="00A74FE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2225D230" wp14:editId="1FFD3D01">
            <wp:extent cx="4275455" cy="2809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7125" cy="281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EBE05" w14:textId="77777777" w:rsidR="00702C1C" w:rsidRDefault="00702C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21CB84E" w14:textId="77777777" w:rsidR="00702C1C" w:rsidRDefault="00A74F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purpose of radio button and check box explain with suitable example? </w:t>
      </w:r>
    </w:p>
    <w:p w14:paraId="32D77728" w14:textId="77777777" w:rsidR="00702C1C" w:rsidRDefault="00A74FE0">
      <w:pPr>
        <w:pStyle w:val="NormalWeb"/>
        <w:numPr>
          <w:ilvl w:val="0"/>
          <w:numId w:val="1"/>
        </w:numPr>
        <w:contextualSpacing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What is the purpose of menu editor? Discuss the procedure for menu creation with the Arithmetic operation example.?</w:t>
      </w:r>
    </w:p>
    <w:p w14:paraId="0F0305D0" w14:textId="1F5E4265" w:rsidR="00702C1C" w:rsidRDefault="00A74F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Explain steps involved to access </w:t>
      </w:r>
      <w:r w:rsidR="00B143B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a from database using ADO .NET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sectPr w:rsidR="00702C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AD5C60" w14:textId="77777777" w:rsidR="00181E7F" w:rsidRDefault="00181E7F">
      <w:pPr>
        <w:spacing w:line="240" w:lineRule="auto"/>
      </w:pPr>
      <w:r>
        <w:separator/>
      </w:r>
    </w:p>
  </w:endnote>
  <w:endnote w:type="continuationSeparator" w:id="0">
    <w:p w14:paraId="2EE08276" w14:textId="77777777" w:rsidR="00181E7F" w:rsidRDefault="00181E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Bold">
    <w:altName w:val="Times New Roman"/>
    <w:charset w:val="00"/>
    <w:family w:val="auto"/>
    <w:pitch w:val="default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8554CE" w14:textId="77777777" w:rsidR="00181E7F" w:rsidRDefault="00181E7F">
      <w:pPr>
        <w:spacing w:after="0"/>
      </w:pPr>
      <w:r>
        <w:separator/>
      </w:r>
    </w:p>
  </w:footnote>
  <w:footnote w:type="continuationSeparator" w:id="0">
    <w:p w14:paraId="63092D2D" w14:textId="77777777" w:rsidR="00181E7F" w:rsidRDefault="00181E7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933BD8"/>
    <w:multiLevelType w:val="multilevel"/>
    <w:tmpl w:val="4A933BD8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F5275B4"/>
    <w:multiLevelType w:val="multilevel"/>
    <w:tmpl w:val="6F5275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DGwNLY0MzEwMjVW0lEKTi0uzszPAykwqgUADsuHXywAAAA="/>
  </w:docVars>
  <w:rsids>
    <w:rsidRoot w:val="006417EE"/>
    <w:rsid w:val="0014792C"/>
    <w:rsid w:val="00153885"/>
    <w:rsid w:val="00181E7F"/>
    <w:rsid w:val="002D09F5"/>
    <w:rsid w:val="004404C5"/>
    <w:rsid w:val="00480E1A"/>
    <w:rsid w:val="006417EE"/>
    <w:rsid w:val="006C138F"/>
    <w:rsid w:val="00702C1C"/>
    <w:rsid w:val="00704851"/>
    <w:rsid w:val="008F0858"/>
    <w:rsid w:val="009A129A"/>
    <w:rsid w:val="009D3046"/>
    <w:rsid w:val="00A74FE0"/>
    <w:rsid w:val="00A872FC"/>
    <w:rsid w:val="00AB346C"/>
    <w:rsid w:val="00B12DAD"/>
    <w:rsid w:val="00B143BC"/>
    <w:rsid w:val="00C31E8C"/>
    <w:rsid w:val="00CD4F19"/>
    <w:rsid w:val="00CF1182"/>
    <w:rsid w:val="00CF333B"/>
    <w:rsid w:val="00E3447F"/>
    <w:rsid w:val="00E60CDE"/>
    <w:rsid w:val="00F652F5"/>
    <w:rsid w:val="2909099E"/>
    <w:rsid w:val="64243434"/>
    <w:rsid w:val="70D93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A10D2"/>
  <w15:docId w15:val="{CA68A8BC-7CDA-413E-BB9B-AE2FEB7AA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Latha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sz w:val="24"/>
      <w:szCs w:val="24"/>
      <w:lang w:eastAsia="en-IN" w:bidi="ta-I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ul Mathi Manalan R</dc:creator>
  <cp:lastModifiedBy>LIBDL-13</cp:lastModifiedBy>
  <cp:revision>14</cp:revision>
  <cp:lastPrinted>2022-07-04T03:42:00Z</cp:lastPrinted>
  <dcterms:created xsi:type="dcterms:W3CDTF">2022-05-05T08:48:00Z</dcterms:created>
  <dcterms:modified xsi:type="dcterms:W3CDTF">2022-08-1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E46EB6BCF9894491B617CBE3B0862013</vt:lpwstr>
  </property>
</Properties>
</file>